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C1D326" w14:textId="77777777" w:rsidR="00F60399" w:rsidRDefault="00F60399" w:rsidP="00F60399">
      <w:pPr>
        <w:ind w:right="43"/>
        <w:jc w:val="both"/>
        <w:rPr>
          <w:rFonts w:asciiTheme="majorHAnsi" w:hAnsiTheme="majorHAnsi" w:cs="Times New Roman"/>
          <w:sz w:val="28"/>
          <w:szCs w:val="28"/>
        </w:rPr>
      </w:pPr>
      <w:r>
        <w:rPr>
          <w:rFonts w:asciiTheme="majorHAnsi" w:hAnsiTheme="majorHAnsi" w:cs="Times New Roman"/>
          <w:noProof/>
          <w:sz w:val="28"/>
          <w:szCs w:val="28"/>
          <w:lang w:eastAsia="en-AU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E08E8AE" wp14:editId="0434869A">
                <wp:simplePos x="0" y="0"/>
                <wp:positionH relativeFrom="margin">
                  <wp:align>center</wp:align>
                </wp:positionH>
                <wp:positionV relativeFrom="paragraph">
                  <wp:posOffset>-288290</wp:posOffset>
                </wp:positionV>
                <wp:extent cx="6717030" cy="1743075"/>
                <wp:effectExtent l="38100" t="38100" r="45720" b="4762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17030" cy="1743075"/>
                          <a:chOff x="0" y="0"/>
                          <a:chExt cx="6659880" cy="1708785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2676"/>
                          <a:stretch/>
                        </pic:blipFill>
                        <pic:spPr bwMode="auto">
                          <a:xfrm>
                            <a:off x="0" y="0"/>
                            <a:ext cx="3479165" cy="1708785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tx2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205" r="14436" b="18894"/>
                          <a:stretch/>
                        </pic:blipFill>
                        <pic:spPr bwMode="auto">
                          <a:xfrm>
                            <a:off x="3486150" y="0"/>
                            <a:ext cx="3173730" cy="1708785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tx2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2DE376" id="Group 10" o:spid="_x0000_s1026" style="position:absolute;margin-left:0;margin-top:-22.7pt;width:528.9pt;height:137.25pt;z-index:251659264;mso-position-horizontal:center;mso-position-horizontal-relative:margin;mso-width-relative:margin;mso-height-relative:margin" coordsize="66598,1708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style="position:absolute;width:34791;height:170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" stroked="t" strokecolor="#44546a [3215]" strokeweight="2.25pt">
                  <v:imagedata r:id="rId7" o:title="" cropbottom="8307f"/>
                  <v:path arrowok="t"/>
                </v:shape>
                <v:shape id="Picture 9" o:spid="_x0000_s1028" type="#_x0000_t75" style="position:absolute;left:34861;width:31737;height:170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" stroked="t" strokecolor="#44546a [3215]" strokeweight="2.25pt">
                  <v:imagedata r:id="rId8" o:title="" croptop="7999f" cropbottom="12382f" cropright="9461f"/>
                  <v:path arrowok="t"/>
                </v:shape>
                <w10:wrap anchorx="margin"/>
              </v:group>
            </w:pict>
          </mc:Fallback>
        </mc:AlternateContent>
      </w:r>
    </w:p>
    <w:p w14:paraId="1ECE3917" w14:textId="77777777" w:rsidR="00F60399" w:rsidRDefault="00F60399" w:rsidP="00F60399">
      <w:pPr>
        <w:ind w:right="43"/>
        <w:jc w:val="both"/>
        <w:rPr>
          <w:rFonts w:asciiTheme="majorHAnsi" w:hAnsiTheme="majorHAnsi" w:cs="Times New Roman"/>
          <w:sz w:val="28"/>
          <w:szCs w:val="28"/>
        </w:rPr>
      </w:pPr>
    </w:p>
    <w:p w14:paraId="6870EA7D" w14:textId="77777777" w:rsidR="00F60399" w:rsidRDefault="00F60399" w:rsidP="00F60399">
      <w:pPr>
        <w:ind w:right="43"/>
        <w:jc w:val="both"/>
        <w:rPr>
          <w:rFonts w:asciiTheme="majorHAnsi" w:hAnsiTheme="majorHAnsi" w:cs="Times New Roman"/>
          <w:sz w:val="28"/>
          <w:szCs w:val="28"/>
        </w:rPr>
      </w:pPr>
    </w:p>
    <w:p w14:paraId="4EE0B405" w14:textId="77777777" w:rsidR="00F60399" w:rsidRDefault="00F60399" w:rsidP="00F60399">
      <w:pPr>
        <w:ind w:right="43"/>
        <w:jc w:val="both"/>
        <w:rPr>
          <w:rFonts w:asciiTheme="majorHAnsi" w:hAnsiTheme="majorHAnsi" w:cs="Times New Roman"/>
          <w:sz w:val="28"/>
          <w:szCs w:val="28"/>
        </w:rPr>
      </w:pPr>
    </w:p>
    <w:p w14:paraId="1D671243" w14:textId="77777777" w:rsidR="00F60399" w:rsidRDefault="00F60399" w:rsidP="00F60399">
      <w:pPr>
        <w:ind w:right="43"/>
        <w:jc w:val="both"/>
        <w:rPr>
          <w:rFonts w:asciiTheme="majorHAnsi" w:hAnsiTheme="majorHAnsi" w:cs="Times New Roman"/>
          <w:sz w:val="28"/>
          <w:szCs w:val="28"/>
        </w:rPr>
      </w:pPr>
    </w:p>
    <w:p w14:paraId="16346424" w14:textId="77777777" w:rsidR="00F60399" w:rsidRDefault="00F60399" w:rsidP="00F60399">
      <w:pPr>
        <w:ind w:right="43"/>
        <w:jc w:val="both"/>
        <w:rPr>
          <w:rFonts w:asciiTheme="majorHAnsi" w:hAnsiTheme="majorHAnsi" w:cs="Times New Roman"/>
          <w:sz w:val="28"/>
          <w:szCs w:val="28"/>
        </w:rPr>
      </w:pPr>
    </w:p>
    <w:p w14:paraId="72F27DB6" w14:textId="77777777" w:rsidR="00F60399" w:rsidRDefault="00F60399" w:rsidP="00F60399">
      <w:pPr>
        <w:spacing w:after="120"/>
        <w:jc w:val="center"/>
        <w:rPr>
          <w:b/>
          <w:color w:val="000000"/>
          <w:sz w:val="36"/>
          <w:szCs w:val="36"/>
        </w:rPr>
      </w:pPr>
    </w:p>
    <w:p w14:paraId="793F5766" w14:textId="04C545AA" w:rsidR="00F60399" w:rsidRPr="00F60399" w:rsidRDefault="00F60399" w:rsidP="00F60399">
      <w:pPr>
        <w:spacing w:after="120"/>
        <w:jc w:val="center"/>
        <w:rPr>
          <w:rFonts w:ascii="Cambria" w:hAnsi="Cambria"/>
          <w:b/>
          <w:color w:val="000000"/>
          <w:sz w:val="36"/>
          <w:szCs w:val="36"/>
        </w:rPr>
      </w:pPr>
      <w:r w:rsidRPr="00F60399">
        <w:rPr>
          <w:rFonts w:ascii="Cambria" w:hAnsi="Cambria"/>
          <w:b/>
          <w:color w:val="000000"/>
          <w:sz w:val="36"/>
          <w:szCs w:val="36"/>
        </w:rPr>
        <w:br/>
      </w:r>
      <w:r w:rsidRPr="00F60399">
        <w:rPr>
          <w:rFonts w:ascii="Cambria" w:eastAsiaTheme="minorEastAsia" w:hAnsi="Cambria"/>
          <w:b/>
          <w:color w:val="000000"/>
          <w:sz w:val="36"/>
          <w:szCs w:val="36"/>
        </w:rPr>
        <w:t xml:space="preserve">CALL FOR </w:t>
      </w:r>
      <w:r w:rsidRPr="00F60399">
        <w:rPr>
          <w:rFonts w:ascii="Cambria" w:eastAsiaTheme="minorEastAsia" w:hAnsi="Cambria"/>
          <w:b/>
          <w:color w:val="000000"/>
          <w:sz w:val="36"/>
          <w:szCs w:val="36"/>
        </w:rPr>
        <w:t>STUDENT ABSTRACT SUBMISSIONS</w:t>
      </w:r>
    </w:p>
    <w:p w14:paraId="1CE40FA7" w14:textId="76B66F24" w:rsidR="0044246E" w:rsidRPr="00F60399" w:rsidRDefault="00E75045" w:rsidP="0044246E">
      <w:pPr>
        <w:rPr>
          <w:rFonts w:ascii="Times New Roman" w:eastAsia="Times New Roman" w:hAnsi="Times New Roman" w:cs="Times New Roman"/>
          <w:lang w:eastAsia="en-GB"/>
        </w:rPr>
      </w:pPr>
      <w:r w:rsidRPr="00E75045">
        <w:rPr>
          <w:rFonts w:ascii="Times New Roman" w:eastAsia="Times New Roman" w:hAnsi="Times New Roman" w:cs="Times New Roman"/>
          <w:lang w:eastAsia="en-GB"/>
        </w:rPr>
        <w:fldChar w:fldCharType="begin"/>
      </w:r>
      <w:r w:rsidRPr="00E75045">
        <w:rPr>
          <w:rFonts w:ascii="Times New Roman" w:eastAsia="Times New Roman" w:hAnsi="Times New Roman" w:cs="Times New Roman"/>
          <w:lang w:eastAsia="en-GB"/>
        </w:rPr>
        <w:instrText xml:space="preserve"> INCLUDEPICTURE "http://www.appliedneuroscience.org.au/resources/Pictures/ANSA%2016th%20Annual%20Conference%20-%20Banner.png" \* MERGEFORMATINET </w:instrText>
      </w:r>
      <w:r w:rsidRPr="00E75045">
        <w:rPr>
          <w:rFonts w:ascii="Times New Roman" w:eastAsia="Times New Roman" w:hAnsi="Times New Roman" w:cs="Times New Roman"/>
          <w:lang w:eastAsia="en-GB"/>
        </w:rPr>
        <w:fldChar w:fldCharType="separate"/>
      </w:r>
      <w:r w:rsidRPr="00E75045">
        <w:rPr>
          <w:rFonts w:ascii="Times New Roman" w:eastAsia="Times New Roman" w:hAnsi="Times New Roman" w:cs="Times New Roman"/>
          <w:lang w:eastAsia="en-GB"/>
        </w:rPr>
        <w:fldChar w:fldCharType="end"/>
      </w:r>
    </w:p>
    <w:p w14:paraId="7D068989" w14:textId="77777777" w:rsidR="00F60399" w:rsidRDefault="00E75045" w:rsidP="00F60399">
      <w:pPr>
        <w:jc w:val="both"/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</w:pPr>
      <w:r w:rsidRPr="008370D7">
        <w:rPr>
          <w:rFonts w:cstheme="minorHAnsi"/>
        </w:rPr>
        <w:t xml:space="preserve">We are pleased to </w:t>
      </w:r>
      <w:r w:rsidR="0044246E" w:rsidRPr="008370D7">
        <w:rPr>
          <w:rFonts w:cstheme="minorHAnsi"/>
        </w:rPr>
        <w:t xml:space="preserve">invite </w:t>
      </w:r>
      <w:r w:rsidRPr="008370D7">
        <w:rPr>
          <w:rFonts w:cstheme="minorHAnsi"/>
        </w:rPr>
        <w:t xml:space="preserve">student </w:t>
      </w:r>
      <w:r w:rsidR="0044246E" w:rsidRPr="008370D7">
        <w:rPr>
          <w:rFonts w:cstheme="minorHAnsi"/>
        </w:rPr>
        <w:t>abstract submissions for our upcoming annual conference event.</w:t>
      </w:r>
      <w:r w:rsidR="00973BFF" w:rsidRPr="008370D7">
        <w:rPr>
          <w:rFonts w:cstheme="minorHAnsi"/>
        </w:rPr>
        <w:t xml:space="preserve"> </w:t>
      </w:r>
      <w:r w:rsidR="00973BFF" w:rsidRP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 xml:space="preserve">This year, ANSA will </w:t>
      </w:r>
      <w:r w:rsidR="00F60399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>provide</w:t>
      </w:r>
      <w:r w:rsidR="00973BFF" w:rsidRP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 xml:space="preserve"> </w:t>
      </w:r>
      <w:r w:rsidR="001B301B" w:rsidRP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 xml:space="preserve">three </w:t>
      </w:r>
      <w:r w:rsidR="00973BFF" w:rsidRP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>award</w:t>
      </w:r>
      <w:r w:rsidR="001B301B" w:rsidRP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>s</w:t>
      </w:r>
      <w:r w:rsidR="00973BFF" w:rsidRP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 xml:space="preserve"> for the student presentation</w:t>
      </w:r>
      <w:r w:rsidR="001B301B" w:rsidRP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>s</w:t>
      </w:r>
      <w:r w:rsidR="00F60399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 xml:space="preserve"> selected to present at the 2022</w:t>
      </w:r>
      <w:r w:rsidR="00973BFF" w:rsidRP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 xml:space="preserve"> </w:t>
      </w:r>
      <w:r w:rsidR="00F60399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>C</w:t>
      </w:r>
      <w:r w:rsidR="00973BFF" w:rsidRP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>onference</w:t>
      </w:r>
      <w:r w:rsidR="001B301B" w:rsidRP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>,</w:t>
      </w:r>
      <w:r w:rsidR="00973BFF" w:rsidRP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 xml:space="preserve"> in support of promoting student involvement in the field of applied neuroscience. </w:t>
      </w:r>
    </w:p>
    <w:p w14:paraId="26432C1A" w14:textId="77777777" w:rsidR="00F60399" w:rsidRDefault="00F60399" w:rsidP="00F60399">
      <w:pPr>
        <w:jc w:val="both"/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</w:pPr>
    </w:p>
    <w:p w14:paraId="24354645" w14:textId="6BC6AF33" w:rsidR="00973BFF" w:rsidRPr="008370D7" w:rsidRDefault="00973BFF" w:rsidP="00F60399">
      <w:pPr>
        <w:jc w:val="both"/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</w:pPr>
      <w:r w:rsidRP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 xml:space="preserve">ANSA would like to create a space for students to present their work in an open and supportive atmosphere. </w:t>
      </w:r>
      <w:r w:rsidR="00F60399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 xml:space="preserve">We </w:t>
      </w:r>
      <w:r w:rsidRP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>encourage all students at both graduate and undergraduate levels to apply for these awards.</w:t>
      </w:r>
      <w:r w:rsidR="00C357DA" w:rsidRP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 xml:space="preserve"> Each </w:t>
      </w:r>
      <w:r w:rsidR="00F60399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 xml:space="preserve">selected </w:t>
      </w:r>
      <w:r w:rsidR="00C357DA" w:rsidRP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>submission will receive free registration to the ANSA conference for 2023 as well as the following</w:t>
      </w:r>
      <w:r w:rsidR="001B301B" w:rsidRP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 xml:space="preserve"> prizes:</w:t>
      </w:r>
    </w:p>
    <w:p w14:paraId="26991AF3" w14:textId="77777777" w:rsidR="001B301B" w:rsidRPr="008370D7" w:rsidRDefault="001B301B" w:rsidP="00973BFF">
      <w:pPr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</w:pPr>
    </w:p>
    <w:p w14:paraId="3AD78233" w14:textId="5F19FF3B" w:rsidR="001B301B" w:rsidRPr="00F60399" w:rsidRDefault="00F60399" w:rsidP="00F60399">
      <w:pPr>
        <w:pStyle w:val="ListParagraph"/>
        <w:numPr>
          <w:ilvl w:val="0"/>
          <w:numId w:val="6"/>
        </w:numPr>
        <w:jc w:val="center"/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</w:pPr>
      <w:r w:rsidRPr="00F60399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>1</w:t>
      </w:r>
      <w:r w:rsidRPr="00F60399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vertAlign w:val="superscript"/>
          <w:lang w:eastAsia="en-GB"/>
        </w:rPr>
        <w:t>st</w:t>
      </w:r>
      <w:r w:rsidRPr="00F60399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 xml:space="preserve"> </w:t>
      </w:r>
      <w:r w:rsidR="001B301B" w:rsidRPr="00F60399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>prize: $300</w:t>
      </w:r>
    </w:p>
    <w:p w14:paraId="3431462D" w14:textId="0E42E889" w:rsidR="001B301B" w:rsidRPr="00F60399" w:rsidRDefault="00F60399" w:rsidP="00F60399">
      <w:pPr>
        <w:pStyle w:val="ListParagraph"/>
        <w:numPr>
          <w:ilvl w:val="0"/>
          <w:numId w:val="6"/>
        </w:numPr>
        <w:jc w:val="center"/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</w:pPr>
      <w:r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>2</w:t>
      </w:r>
      <w:r w:rsidRPr="00F60399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vertAlign w:val="superscript"/>
          <w:lang w:eastAsia="en-GB"/>
        </w:rPr>
        <w:t>nd</w:t>
      </w:r>
      <w:r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 xml:space="preserve"> </w:t>
      </w:r>
      <w:r w:rsidR="001B301B" w:rsidRPr="00F60399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>prize: $200</w:t>
      </w:r>
    </w:p>
    <w:p w14:paraId="75A5B110" w14:textId="03616104" w:rsidR="001B301B" w:rsidRPr="00F60399" w:rsidRDefault="001B301B" w:rsidP="00F60399">
      <w:pPr>
        <w:pStyle w:val="ListParagraph"/>
        <w:numPr>
          <w:ilvl w:val="0"/>
          <w:numId w:val="6"/>
        </w:numPr>
        <w:jc w:val="center"/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</w:pPr>
      <w:r w:rsidRPr="00F60399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>3</w:t>
      </w:r>
      <w:r w:rsidRPr="00F60399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vertAlign w:val="superscript"/>
          <w:lang w:eastAsia="en-GB"/>
        </w:rPr>
        <w:t>rd</w:t>
      </w:r>
      <w:r w:rsidR="00F60399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 xml:space="preserve"> </w:t>
      </w:r>
      <w:r w:rsidRPr="00F60399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>prize: $100</w:t>
      </w:r>
    </w:p>
    <w:p w14:paraId="55204117" w14:textId="2AD58282" w:rsidR="0044246E" w:rsidRPr="008370D7" w:rsidRDefault="0044246E" w:rsidP="0044246E">
      <w:pPr>
        <w:rPr>
          <w:rFonts w:cstheme="minorHAnsi"/>
        </w:rPr>
      </w:pPr>
    </w:p>
    <w:p w14:paraId="4FF9DE8B" w14:textId="3FDB4A12" w:rsidR="0044246E" w:rsidRPr="008370D7" w:rsidRDefault="0044246E" w:rsidP="0044246E">
      <w:pPr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</w:pPr>
    </w:p>
    <w:p w14:paraId="2287D256" w14:textId="6845092F" w:rsidR="0044246E" w:rsidRPr="008370D7" w:rsidRDefault="0044246E" w:rsidP="00F60399">
      <w:pPr>
        <w:jc w:val="both"/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</w:pPr>
      <w:r w:rsidRP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>Abstract submissions and Early Bird Registration for the upcoming ANSA 2022 conference are now open until</w:t>
      </w:r>
      <w:r w:rsidR="00F60399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 xml:space="preserve"> 1</w:t>
      </w:r>
      <w:r w:rsidR="00F60399" w:rsidRPr="00F60399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vertAlign w:val="superscript"/>
          <w:lang w:eastAsia="en-GB"/>
        </w:rPr>
        <w:t>st</w:t>
      </w:r>
      <w:r w:rsidR="00F60399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 xml:space="preserve"> September </w:t>
      </w:r>
      <w:r w:rsidR="005C61C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>2022.</w:t>
      </w:r>
    </w:p>
    <w:p w14:paraId="5AB56AA1" w14:textId="104E8558" w:rsidR="0044246E" w:rsidRPr="008370D7" w:rsidRDefault="0044246E" w:rsidP="00F60399">
      <w:pPr>
        <w:jc w:val="both"/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</w:pPr>
    </w:p>
    <w:p w14:paraId="2F5E3B90" w14:textId="797B0AD9" w:rsidR="0044246E" w:rsidRPr="008370D7" w:rsidRDefault="00E75045" w:rsidP="00F60399">
      <w:pPr>
        <w:jc w:val="both"/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</w:pPr>
      <w:r w:rsidRP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 xml:space="preserve">We invite submissions for topics related to this year’s conference theme: </w:t>
      </w:r>
      <w:r w:rsidRPr="00F60399">
        <w:rPr>
          <w:rFonts w:eastAsia="Times New Roman" w:cstheme="minorHAnsi"/>
          <w:i/>
          <w:color w:val="000000"/>
          <w:u w:val="single"/>
          <w:bdr w:val="none" w:sz="0" w:space="0" w:color="auto" w:frame="1"/>
          <w:shd w:val="clear" w:color="auto" w:fill="FFFFFF"/>
          <w:lang w:eastAsia="en-GB"/>
        </w:rPr>
        <w:t>Neuromodulation for Optimal Performance in Times of Stress and Trauma</w:t>
      </w:r>
      <w:r w:rsid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>.</w:t>
      </w:r>
      <w:r w:rsidRP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 xml:space="preserve"> </w:t>
      </w:r>
      <w:r w:rsid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>We</w:t>
      </w:r>
      <w:r w:rsidRPr="008370D7">
        <w:rPr>
          <w:rFonts w:eastAsia="Times New Roman" w:cstheme="minorHAnsi"/>
          <w:color w:val="000000"/>
          <w:bdr w:val="none" w:sz="0" w:space="0" w:color="auto" w:frame="1"/>
          <w:shd w:val="clear" w:color="auto" w:fill="FFFFFF"/>
          <w:lang w:eastAsia="en-GB"/>
        </w:rPr>
        <w:t xml:space="preserve"> also welcome submissions related to more general topics of applied neuroscience.</w:t>
      </w:r>
    </w:p>
    <w:p w14:paraId="05C29669" w14:textId="1510F99D" w:rsidR="0044246E" w:rsidRPr="008370D7" w:rsidRDefault="0044246E" w:rsidP="0044246E">
      <w:pPr>
        <w:rPr>
          <w:rFonts w:cstheme="minorHAnsi"/>
        </w:rPr>
      </w:pPr>
    </w:p>
    <w:p w14:paraId="4744A9BE" w14:textId="5BDB2CF3" w:rsidR="0044246E" w:rsidRPr="008370D7" w:rsidRDefault="0044246E" w:rsidP="0044246E">
      <w:pPr>
        <w:rPr>
          <w:rFonts w:cstheme="minorHAnsi"/>
        </w:rPr>
      </w:pPr>
      <w:r w:rsidRPr="00F60399">
        <w:rPr>
          <w:rFonts w:cstheme="minorHAnsi"/>
          <w:b/>
          <w:u w:val="single"/>
        </w:rPr>
        <w:t>Presentation types</w:t>
      </w:r>
      <w:r w:rsidR="0040762C" w:rsidRPr="008370D7">
        <w:rPr>
          <w:rFonts w:cstheme="minorHAnsi"/>
        </w:rPr>
        <w:t xml:space="preserve"> (each 20</w:t>
      </w:r>
      <w:r w:rsidR="00F60399">
        <w:rPr>
          <w:rFonts w:cstheme="minorHAnsi"/>
        </w:rPr>
        <w:t xml:space="preserve"> </w:t>
      </w:r>
      <w:r w:rsidR="0040762C" w:rsidRPr="008370D7">
        <w:rPr>
          <w:rFonts w:cstheme="minorHAnsi"/>
        </w:rPr>
        <w:t>min</w:t>
      </w:r>
      <w:r w:rsidR="00F60399">
        <w:rPr>
          <w:rFonts w:cstheme="minorHAnsi"/>
        </w:rPr>
        <w:t>ute</w:t>
      </w:r>
      <w:r w:rsidR="0040762C" w:rsidRPr="008370D7">
        <w:rPr>
          <w:rFonts w:cstheme="minorHAnsi"/>
        </w:rPr>
        <w:t>s in length, plus 10</w:t>
      </w:r>
      <w:r w:rsidR="00F60399">
        <w:rPr>
          <w:rFonts w:cstheme="minorHAnsi"/>
        </w:rPr>
        <w:t xml:space="preserve"> </w:t>
      </w:r>
      <w:r w:rsidR="0040762C" w:rsidRPr="008370D7">
        <w:rPr>
          <w:rFonts w:cstheme="minorHAnsi"/>
        </w:rPr>
        <w:t>min</w:t>
      </w:r>
      <w:r w:rsidR="00F60399">
        <w:rPr>
          <w:rFonts w:cstheme="minorHAnsi"/>
        </w:rPr>
        <w:t>ute</w:t>
      </w:r>
      <w:r w:rsidR="0040762C" w:rsidRPr="008370D7">
        <w:rPr>
          <w:rFonts w:cstheme="minorHAnsi"/>
        </w:rPr>
        <w:t xml:space="preserve">s </w:t>
      </w:r>
      <w:r w:rsidR="00F60399">
        <w:rPr>
          <w:rFonts w:cstheme="minorHAnsi"/>
        </w:rPr>
        <w:t xml:space="preserve">of </w:t>
      </w:r>
      <w:r w:rsidR="0040762C" w:rsidRPr="008370D7">
        <w:rPr>
          <w:rFonts w:cstheme="minorHAnsi"/>
        </w:rPr>
        <w:t>Q&amp;A)</w:t>
      </w:r>
      <w:r w:rsidRPr="008370D7">
        <w:rPr>
          <w:rFonts w:cstheme="minorHAnsi"/>
        </w:rPr>
        <w:t>:</w:t>
      </w:r>
      <w:r w:rsidR="0040762C" w:rsidRPr="008370D7">
        <w:rPr>
          <w:rFonts w:cstheme="minorHAnsi"/>
        </w:rPr>
        <w:t xml:space="preserve"> </w:t>
      </w:r>
      <w:r w:rsidR="00F60399">
        <w:rPr>
          <w:rFonts w:cstheme="minorHAnsi"/>
        </w:rPr>
        <w:br/>
      </w:r>
    </w:p>
    <w:p w14:paraId="2A892F7B" w14:textId="5E0B0A2B" w:rsidR="00137473" w:rsidRPr="008370D7" w:rsidRDefault="0040762C" w:rsidP="00137473">
      <w:pPr>
        <w:pStyle w:val="ListParagraph"/>
        <w:numPr>
          <w:ilvl w:val="0"/>
          <w:numId w:val="1"/>
        </w:numPr>
        <w:rPr>
          <w:rFonts w:cstheme="minorHAnsi"/>
        </w:rPr>
      </w:pPr>
      <w:r w:rsidRPr="008370D7">
        <w:rPr>
          <w:rFonts w:cstheme="minorHAnsi"/>
        </w:rPr>
        <w:t>Poster</w:t>
      </w:r>
      <w:r w:rsidR="00137473" w:rsidRPr="008370D7">
        <w:rPr>
          <w:rFonts w:cstheme="minorHAnsi"/>
        </w:rPr>
        <w:t xml:space="preserve"> presentations</w:t>
      </w:r>
    </w:p>
    <w:p w14:paraId="6BEF566D" w14:textId="77777777" w:rsidR="00137473" w:rsidRPr="008370D7" w:rsidRDefault="00137473" w:rsidP="00137473">
      <w:pPr>
        <w:pStyle w:val="ListParagraph"/>
        <w:numPr>
          <w:ilvl w:val="0"/>
          <w:numId w:val="1"/>
        </w:numPr>
        <w:rPr>
          <w:rFonts w:cstheme="minorHAnsi"/>
        </w:rPr>
      </w:pPr>
      <w:r w:rsidRPr="008370D7">
        <w:rPr>
          <w:rFonts w:cstheme="minorHAnsi"/>
        </w:rPr>
        <w:t>Case studies </w:t>
      </w:r>
    </w:p>
    <w:p w14:paraId="18900F3A" w14:textId="3CA90C80" w:rsidR="0044246E" w:rsidRPr="008370D7" w:rsidRDefault="0044246E" w:rsidP="00137473">
      <w:pPr>
        <w:rPr>
          <w:rFonts w:cstheme="minorHAnsi"/>
        </w:rPr>
      </w:pPr>
    </w:p>
    <w:p w14:paraId="2EF4CE87" w14:textId="77777777" w:rsidR="0040762C" w:rsidRPr="008370D7" w:rsidRDefault="0040762C" w:rsidP="00137473">
      <w:pPr>
        <w:rPr>
          <w:rFonts w:cstheme="minorHAnsi"/>
        </w:rPr>
      </w:pPr>
    </w:p>
    <w:p w14:paraId="52A1B8AA" w14:textId="3D137824" w:rsidR="00137473" w:rsidRPr="00F60399" w:rsidRDefault="00137473" w:rsidP="00137473">
      <w:pPr>
        <w:rPr>
          <w:rFonts w:cstheme="minorHAnsi"/>
          <w:b/>
          <w:u w:val="single"/>
        </w:rPr>
      </w:pPr>
      <w:r w:rsidRPr="00F60399">
        <w:rPr>
          <w:rFonts w:cstheme="minorHAnsi"/>
          <w:b/>
          <w:u w:val="single"/>
        </w:rPr>
        <w:t>Submission Guidelines</w:t>
      </w:r>
    </w:p>
    <w:p w14:paraId="79579ADA" w14:textId="77777777" w:rsidR="00137473" w:rsidRPr="008370D7" w:rsidRDefault="00137473" w:rsidP="00137473">
      <w:pPr>
        <w:rPr>
          <w:rFonts w:cstheme="minorHAnsi"/>
        </w:rPr>
      </w:pPr>
    </w:p>
    <w:p w14:paraId="667B4BD4" w14:textId="0E02ACA9" w:rsidR="00137473" w:rsidRPr="008370D7" w:rsidRDefault="00137473" w:rsidP="00137473">
      <w:pPr>
        <w:pStyle w:val="ListParagraph"/>
        <w:numPr>
          <w:ilvl w:val="0"/>
          <w:numId w:val="5"/>
        </w:numPr>
        <w:rPr>
          <w:rFonts w:cstheme="minorHAnsi"/>
        </w:rPr>
      </w:pPr>
      <w:r w:rsidRPr="008370D7">
        <w:rPr>
          <w:rFonts w:cstheme="minorHAnsi"/>
        </w:rPr>
        <w:t xml:space="preserve">Abstracts must be written in English and relate to an area of </w:t>
      </w:r>
      <w:r w:rsidR="001B301B" w:rsidRPr="008370D7">
        <w:rPr>
          <w:rFonts w:cstheme="minorHAnsi"/>
        </w:rPr>
        <w:t xml:space="preserve">applied neuroscience. </w:t>
      </w:r>
    </w:p>
    <w:p w14:paraId="2318F216" w14:textId="77777777" w:rsidR="00137473" w:rsidRPr="008370D7" w:rsidRDefault="00137473" w:rsidP="00137473">
      <w:pPr>
        <w:pStyle w:val="ListParagraph"/>
        <w:numPr>
          <w:ilvl w:val="0"/>
          <w:numId w:val="5"/>
        </w:numPr>
        <w:rPr>
          <w:rFonts w:cstheme="minorHAnsi"/>
        </w:rPr>
      </w:pPr>
      <w:r w:rsidRPr="008370D7">
        <w:rPr>
          <w:rFonts w:cstheme="minorHAnsi"/>
        </w:rPr>
        <w:t>Abstracts should be structured, using the headings: background/aims, methods, results, conclusions. </w:t>
      </w:r>
    </w:p>
    <w:p w14:paraId="0F0C0951" w14:textId="77777777" w:rsidR="00137473" w:rsidRPr="008370D7" w:rsidRDefault="00137473" w:rsidP="00137473">
      <w:pPr>
        <w:pStyle w:val="ListParagraph"/>
        <w:numPr>
          <w:ilvl w:val="0"/>
          <w:numId w:val="5"/>
        </w:numPr>
        <w:rPr>
          <w:rFonts w:cstheme="minorHAnsi"/>
        </w:rPr>
      </w:pPr>
      <w:r w:rsidRPr="008370D7">
        <w:rPr>
          <w:rFonts w:cstheme="minorHAnsi"/>
        </w:rPr>
        <w:lastRenderedPageBreak/>
        <w:t>Abstracts must not exceed 250 words (not including author/s name, affiliation or abstract title). </w:t>
      </w:r>
    </w:p>
    <w:p w14:paraId="6002BD7D" w14:textId="10A5DA86" w:rsidR="00137473" w:rsidRPr="008370D7" w:rsidRDefault="00137473" w:rsidP="00137473">
      <w:pPr>
        <w:pStyle w:val="ListParagraph"/>
        <w:numPr>
          <w:ilvl w:val="0"/>
          <w:numId w:val="5"/>
        </w:numPr>
        <w:rPr>
          <w:rFonts w:cstheme="minorHAnsi"/>
        </w:rPr>
      </w:pPr>
      <w:r w:rsidRPr="008370D7">
        <w:rPr>
          <w:rFonts w:cstheme="minorHAnsi"/>
        </w:rPr>
        <w:t>Authors are advised to please proofread their abstracts before submission for grammatical and spelling errors. </w:t>
      </w:r>
    </w:p>
    <w:p w14:paraId="45BD0ACA" w14:textId="69E333E4" w:rsidR="0040762C" w:rsidRPr="008370D7" w:rsidRDefault="0040762C" w:rsidP="00137473">
      <w:pPr>
        <w:pStyle w:val="ListParagraph"/>
        <w:numPr>
          <w:ilvl w:val="0"/>
          <w:numId w:val="5"/>
        </w:numPr>
        <w:rPr>
          <w:rFonts w:cstheme="minorHAnsi"/>
        </w:rPr>
      </w:pPr>
      <w:r w:rsidRPr="008370D7">
        <w:rPr>
          <w:rFonts w:cstheme="minorHAnsi"/>
        </w:rPr>
        <w:t>Please indicate clearly the type of presentation being submitted</w:t>
      </w:r>
    </w:p>
    <w:p w14:paraId="1279569D" w14:textId="08E950EE" w:rsidR="00137473" w:rsidRPr="008370D7" w:rsidRDefault="00137473" w:rsidP="00137473">
      <w:pPr>
        <w:pStyle w:val="ListParagraph"/>
        <w:numPr>
          <w:ilvl w:val="0"/>
          <w:numId w:val="5"/>
        </w:numPr>
        <w:rPr>
          <w:rFonts w:cstheme="minorHAnsi"/>
        </w:rPr>
      </w:pPr>
      <w:r w:rsidRPr="008370D7">
        <w:rPr>
          <w:rFonts w:cstheme="minorHAnsi"/>
        </w:rPr>
        <w:t>Submission of abstracts does not mean you are automatically registered for the conference. Registration for the confere</w:t>
      </w:r>
      <w:r w:rsidR="005C61C7">
        <w:rPr>
          <w:rFonts w:cstheme="minorHAnsi"/>
        </w:rPr>
        <w:t>nce is separate and will open on 15</w:t>
      </w:r>
      <w:r w:rsidR="005C61C7" w:rsidRPr="005C61C7">
        <w:rPr>
          <w:rFonts w:cstheme="minorHAnsi"/>
          <w:vertAlign w:val="superscript"/>
        </w:rPr>
        <w:t>th</w:t>
      </w:r>
      <w:r w:rsidR="005C61C7">
        <w:rPr>
          <w:rFonts w:cstheme="minorHAnsi"/>
        </w:rPr>
        <w:t xml:space="preserve"> July 2022</w:t>
      </w:r>
      <w:r w:rsidRPr="008370D7">
        <w:rPr>
          <w:rFonts w:cstheme="minorHAnsi"/>
        </w:rPr>
        <w:t>. </w:t>
      </w:r>
    </w:p>
    <w:p w14:paraId="53FC7091" w14:textId="52043875" w:rsidR="00137473" w:rsidRPr="008370D7" w:rsidRDefault="00137473" w:rsidP="00137473">
      <w:pPr>
        <w:pStyle w:val="ListParagraph"/>
        <w:numPr>
          <w:ilvl w:val="0"/>
          <w:numId w:val="5"/>
        </w:numPr>
        <w:rPr>
          <w:rFonts w:cstheme="minorHAnsi"/>
        </w:rPr>
      </w:pPr>
      <w:r w:rsidRPr="008370D7">
        <w:rPr>
          <w:rFonts w:cstheme="minorHAnsi"/>
        </w:rPr>
        <w:t xml:space="preserve">All submitted abstracts will be reviewed by members of the ANSA Conference Committee, and authors will be advised of the outcome of their submission by </w:t>
      </w:r>
      <w:r w:rsidR="005C61C7">
        <w:rPr>
          <w:rFonts w:cstheme="minorHAnsi"/>
        </w:rPr>
        <w:t>15</w:t>
      </w:r>
      <w:r w:rsidR="005C61C7" w:rsidRPr="005C61C7">
        <w:rPr>
          <w:rFonts w:cstheme="minorHAnsi"/>
          <w:vertAlign w:val="superscript"/>
        </w:rPr>
        <w:t>th</w:t>
      </w:r>
      <w:r w:rsidR="005C61C7">
        <w:rPr>
          <w:rFonts w:cstheme="minorHAnsi"/>
        </w:rPr>
        <w:t xml:space="preserve"> September 2022.</w:t>
      </w:r>
    </w:p>
    <w:p w14:paraId="284376A2" w14:textId="77777777" w:rsidR="0040762C" w:rsidRPr="008370D7" w:rsidRDefault="00137473" w:rsidP="00F60399">
      <w:pPr>
        <w:rPr>
          <w:rFonts w:cstheme="minorHAnsi"/>
        </w:rPr>
      </w:pPr>
      <w:r w:rsidRPr="008370D7">
        <w:rPr>
          <w:rFonts w:cstheme="minorHAnsi"/>
        </w:rPr>
        <w:t> </w:t>
      </w:r>
    </w:p>
    <w:p w14:paraId="1246C68B" w14:textId="77777777" w:rsidR="00F60399" w:rsidRPr="00F60399" w:rsidRDefault="00F60399" w:rsidP="00F60399">
      <w:pPr>
        <w:rPr>
          <w:rFonts w:cstheme="minorHAnsi"/>
          <w:b/>
        </w:rPr>
      </w:pPr>
    </w:p>
    <w:p w14:paraId="3E48E2F3" w14:textId="0050CE0C" w:rsidR="00137473" w:rsidRPr="00F60399" w:rsidRDefault="00137473" w:rsidP="00F60399">
      <w:pPr>
        <w:rPr>
          <w:rFonts w:cstheme="minorHAnsi"/>
          <w:b/>
        </w:rPr>
      </w:pPr>
      <w:r w:rsidRPr="00F60399">
        <w:rPr>
          <w:rFonts w:cstheme="minorHAnsi"/>
          <w:b/>
        </w:rPr>
        <w:t>For more information about our upcoming conference, please visit</w:t>
      </w:r>
      <w:r w:rsidR="00F60399">
        <w:rPr>
          <w:rFonts w:cstheme="minorHAnsi"/>
          <w:b/>
        </w:rPr>
        <w:t xml:space="preserve"> our website:</w:t>
      </w:r>
      <w:bookmarkStart w:id="0" w:name="_GoBack"/>
      <w:bookmarkEnd w:id="0"/>
      <w:r w:rsidR="0040762C" w:rsidRPr="00F60399">
        <w:rPr>
          <w:rFonts w:cstheme="minorHAnsi"/>
          <w:b/>
        </w:rPr>
        <w:t xml:space="preserve"> </w:t>
      </w:r>
      <w:hyperlink r:id="rId9" w:history="1">
        <w:r w:rsidR="0040762C" w:rsidRPr="00F60399">
          <w:rPr>
            <w:rStyle w:val="Hyperlink"/>
            <w:rFonts w:cstheme="minorHAnsi"/>
            <w:b/>
          </w:rPr>
          <w:t>www.appliedneuroscience.org.au</w:t>
        </w:r>
      </w:hyperlink>
    </w:p>
    <w:p w14:paraId="2C6D708C" w14:textId="77777777" w:rsidR="00137473" w:rsidRPr="008370D7" w:rsidRDefault="00137473" w:rsidP="00F60399">
      <w:pPr>
        <w:rPr>
          <w:rFonts w:cstheme="minorHAnsi"/>
        </w:rPr>
      </w:pPr>
    </w:p>
    <w:sectPr w:rsidR="00137473" w:rsidRPr="008370D7" w:rsidSect="00B37140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962B03"/>
    <w:multiLevelType w:val="multilevel"/>
    <w:tmpl w:val="BC36F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483365"/>
    <w:multiLevelType w:val="hybridMultilevel"/>
    <w:tmpl w:val="AFA4CF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AF6ACB"/>
    <w:multiLevelType w:val="multilevel"/>
    <w:tmpl w:val="7C647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0DC1739"/>
    <w:multiLevelType w:val="hybridMultilevel"/>
    <w:tmpl w:val="215E6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4D38C0"/>
    <w:multiLevelType w:val="hybridMultilevel"/>
    <w:tmpl w:val="B57038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376DA4"/>
    <w:multiLevelType w:val="multilevel"/>
    <w:tmpl w:val="F4F86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IwNzA2MjU1MjJT0lEKTi0uzszPAykwqgUADOkcRCwAAAA="/>
  </w:docVars>
  <w:rsids>
    <w:rsidRoot w:val="0044246E"/>
    <w:rsid w:val="00012E42"/>
    <w:rsid w:val="000208B7"/>
    <w:rsid w:val="00034EB4"/>
    <w:rsid w:val="00045810"/>
    <w:rsid w:val="000801C3"/>
    <w:rsid w:val="0008110C"/>
    <w:rsid w:val="000B67EF"/>
    <w:rsid w:val="000F61DA"/>
    <w:rsid w:val="001359D6"/>
    <w:rsid w:val="00137473"/>
    <w:rsid w:val="00150216"/>
    <w:rsid w:val="001A45D7"/>
    <w:rsid w:val="001B159B"/>
    <w:rsid w:val="001B301B"/>
    <w:rsid w:val="001F7ED1"/>
    <w:rsid w:val="002223E9"/>
    <w:rsid w:val="002E680C"/>
    <w:rsid w:val="002F106C"/>
    <w:rsid w:val="0031301F"/>
    <w:rsid w:val="00325D8F"/>
    <w:rsid w:val="003419B2"/>
    <w:rsid w:val="0034475D"/>
    <w:rsid w:val="00370EEF"/>
    <w:rsid w:val="0038196A"/>
    <w:rsid w:val="004011EA"/>
    <w:rsid w:val="0040762C"/>
    <w:rsid w:val="00433F36"/>
    <w:rsid w:val="0044246E"/>
    <w:rsid w:val="00473AE8"/>
    <w:rsid w:val="004746FD"/>
    <w:rsid w:val="00477FFB"/>
    <w:rsid w:val="0050764B"/>
    <w:rsid w:val="0052409E"/>
    <w:rsid w:val="00570541"/>
    <w:rsid w:val="00570ADE"/>
    <w:rsid w:val="005A5F8A"/>
    <w:rsid w:val="005B361B"/>
    <w:rsid w:val="005C3536"/>
    <w:rsid w:val="005C61C7"/>
    <w:rsid w:val="005F5B09"/>
    <w:rsid w:val="00623204"/>
    <w:rsid w:val="00686C60"/>
    <w:rsid w:val="00687821"/>
    <w:rsid w:val="00696733"/>
    <w:rsid w:val="006C522D"/>
    <w:rsid w:val="006D7FF6"/>
    <w:rsid w:val="006E3C08"/>
    <w:rsid w:val="006E5C62"/>
    <w:rsid w:val="007072FF"/>
    <w:rsid w:val="00714F66"/>
    <w:rsid w:val="0072333B"/>
    <w:rsid w:val="00742EB0"/>
    <w:rsid w:val="00746098"/>
    <w:rsid w:val="00773929"/>
    <w:rsid w:val="007E79BD"/>
    <w:rsid w:val="008051FE"/>
    <w:rsid w:val="00823350"/>
    <w:rsid w:val="008370D7"/>
    <w:rsid w:val="00867FFC"/>
    <w:rsid w:val="0088040F"/>
    <w:rsid w:val="00880DF4"/>
    <w:rsid w:val="00884C9E"/>
    <w:rsid w:val="008C0397"/>
    <w:rsid w:val="008D68F1"/>
    <w:rsid w:val="009333C1"/>
    <w:rsid w:val="00944DCC"/>
    <w:rsid w:val="00955970"/>
    <w:rsid w:val="00973BFF"/>
    <w:rsid w:val="00977A9F"/>
    <w:rsid w:val="00A5245F"/>
    <w:rsid w:val="00A76B0A"/>
    <w:rsid w:val="00AA76A3"/>
    <w:rsid w:val="00AB0D73"/>
    <w:rsid w:val="00B0314C"/>
    <w:rsid w:val="00B37140"/>
    <w:rsid w:val="00B52AAF"/>
    <w:rsid w:val="00B7127D"/>
    <w:rsid w:val="00B879B6"/>
    <w:rsid w:val="00BF00F5"/>
    <w:rsid w:val="00BF2DD3"/>
    <w:rsid w:val="00C03F58"/>
    <w:rsid w:val="00C20CCB"/>
    <w:rsid w:val="00C357DA"/>
    <w:rsid w:val="00C4061A"/>
    <w:rsid w:val="00CB07A7"/>
    <w:rsid w:val="00D02654"/>
    <w:rsid w:val="00D2572D"/>
    <w:rsid w:val="00D66421"/>
    <w:rsid w:val="00DE2A89"/>
    <w:rsid w:val="00E12890"/>
    <w:rsid w:val="00E277F3"/>
    <w:rsid w:val="00E5718A"/>
    <w:rsid w:val="00E64563"/>
    <w:rsid w:val="00E75045"/>
    <w:rsid w:val="00EA338A"/>
    <w:rsid w:val="00EA43A2"/>
    <w:rsid w:val="00EA7F2B"/>
    <w:rsid w:val="00EF54D3"/>
    <w:rsid w:val="00F06FCC"/>
    <w:rsid w:val="00F12B57"/>
    <w:rsid w:val="00F21122"/>
    <w:rsid w:val="00F33AE5"/>
    <w:rsid w:val="00F419DE"/>
    <w:rsid w:val="00F47C35"/>
    <w:rsid w:val="00F54006"/>
    <w:rsid w:val="00F60399"/>
    <w:rsid w:val="00F96D19"/>
    <w:rsid w:val="00FC32ED"/>
    <w:rsid w:val="00FF0BE8"/>
    <w:rsid w:val="00FF1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7295E"/>
  <w15:chartTrackingRefBased/>
  <w15:docId w15:val="{A534D348-058F-6546-BEA7-4174ECEC3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6t134u952">
    <w:name w:val="mark6t134u952"/>
    <w:basedOn w:val="DefaultParagraphFont"/>
    <w:rsid w:val="0044246E"/>
  </w:style>
  <w:style w:type="paragraph" w:styleId="ListParagraph">
    <w:name w:val="List Paragraph"/>
    <w:basedOn w:val="Normal"/>
    <w:uiPriority w:val="34"/>
    <w:qFormat/>
    <w:rsid w:val="0044246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3747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Strong">
    <w:name w:val="Strong"/>
    <w:basedOn w:val="DefaultParagraphFont"/>
    <w:uiPriority w:val="22"/>
    <w:qFormat/>
    <w:rsid w:val="00137473"/>
    <w:rPr>
      <w:b/>
      <w:bCs/>
    </w:rPr>
  </w:style>
  <w:style w:type="character" w:styleId="Hyperlink">
    <w:name w:val="Hyperlink"/>
    <w:basedOn w:val="DefaultParagraphFont"/>
    <w:uiPriority w:val="99"/>
    <w:unhideWhenUsed/>
    <w:rsid w:val="00137473"/>
    <w:rPr>
      <w:color w:val="0000FF"/>
      <w:u w:val="single"/>
    </w:rPr>
  </w:style>
  <w:style w:type="character" w:customStyle="1" w:styleId="markeni6l4sy9">
    <w:name w:val="markeni6l4sy9"/>
    <w:basedOn w:val="DefaultParagraphFont"/>
    <w:rsid w:val="00973BFF"/>
  </w:style>
  <w:style w:type="character" w:styleId="CommentReference">
    <w:name w:val="annotation reference"/>
    <w:basedOn w:val="DefaultParagraphFont"/>
    <w:uiPriority w:val="99"/>
    <w:semiHidden/>
    <w:unhideWhenUsed/>
    <w:rsid w:val="005C6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61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61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6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61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61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1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17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7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4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5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www.appliedneuroscience.org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y.d.psychology@gmail.com</dc:creator>
  <cp:keywords/>
  <dc:description/>
  <cp:lastModifiedBy>Rosario Rutilo</cp:lastModifiedBy>
  <cp:revision>4</cp:revision>
  <dcterms:created xsi:type="dcterms:W3CDTF">2022-06-20T07:04:00Z</dcterms:created>
  <dcterms:modified xsi:type="dcterms:W3CDTF">2022-06-30T23:46:00Z</dcterms:modified>
</cp:coreProperties>
</file>